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E211_Analysis</w:t>
      </w:r>
    </w:p>
    <w:p>
      <w:pPr>
        <w:pStyle w:val="Author"/>
      </w:pPr>
      <w:r>
        <w:t xml:space="preserve">Pratik</w:t>
      </w:r>
      <w:r>
        <w:t xml:space="preserve"> </w:t>
      </w:r>
      <w:r>
        <w:t xml:space="preserve">Chaudhari</w:t>
      </w:r>
    </w:p>
    <w:p>
      <w:pPr>
        <w:pStyle w:val="Date"/>
      </w:pPr>
      <w:r>
        <w:t xml:space="preserve">10/27/2021</w:t>
      </w:r>
    </w:p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arsenal)</w:t>
      </w:r>
    </w:p>
    <w:p>
      <w:pPr>
        <w:pStyle w:val="SourceCode"/>
      </w:pPr>
      <w:r>
        <w:rPr>
          <w:rStyle w:val="VerbatimChar"/>
        </w:rPr>
        <w:t xml:space="preserve">## Loading required package: arsen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sen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ate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VerbatimChar"/>
        </w:rPr>
        <w:t xml:space="preserve">## Loading required package: gtsummary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plot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ed/01_Need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eed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eeds))</w:t>
      </w:r>
      <w:r>
        <w:br/>
      </w:r>
      <w:r>
        <w:rPr>
          <w:rStyle w:val="NormalTok"/>
        </w:rPr>
        <w:t xml:space="preserve">referr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ed/01_referr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ferra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ferrals))</w:t>
      </w:r>
    </w:p>
    <w:p>
      <w:pPr>
        <w:pStyle w:val="FirstParagraph"/>
      </w:pPr>
      <w:r>
        <w:t xml:space="preserve">AS per discussions, Housing is the primary need for all clients, so needs variable becomes unnecessary to include.</w:t>
      </w:r>
      <w:r>
        <w:t xml:space="preserve"> </w:t>
      </w:r>
      <w:r>
        <w:t xml:space="preserve">Removed Needs from the structure and keep unique values</w:t>
      </w:r>
    </w:p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E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14,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lly Hom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945 (8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riously Ho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Homeles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7 (1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I Decl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pStyle w:val="BodyText"/>
      </w:pPr>
      <w:r>
        <w:t xml:space="preserve">Q1 —-</w:t>
      </w:r>
    </w:p>
    <w:p>
      <w:pPr>
        <w:numPr>
          <w:ilvl w:val="0"/>
          <w:numId w:val="1001"/>
        </w:numPr>
        <w:pStyle w:val="Compact"/>
      </w:pPr>
      <w:r>
        <w:t xml:space="preserve">Cross tab: CE Screened (all categories) filtered by Need=Housing x Gender</w:t>
      </w:r>
      <w:r>
        <w:t xml:space="preserve"> </w:t>
      </w:r>
      <w:r>
        <w:t xml:space="preserve">Excluding DV - Referral, as it’s determined along with some other CE_Screened valu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63"/>
        <w:gridCol w:w="1860"/>
        <w:gridCol w:w="1754"/>
        <w:gridCol w:w="1913"/>
        <w:gridCol w:w="13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terally Homeless</w:t>
            </w:r>
            <w:r>
              <w:t xml:space="preserve">, N = 11,9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ariously Housed</w:t>
            </w:r>
            <w:r>
              <w:t xml:space="preserve">, N = 14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 of Homelessness</w:t>
            </w:r>
            <w:r>
              <w:t xml:space="preserve">, N = 2,25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I Declined</w:t>
            </w:r>
            <w:r>
              <w:t xml:space="preserve">, N = 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371 (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99 (7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00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1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sed to Dis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BodyText"/>
      </w:pPr>
      <w:r>
        <w:t xml:space="preserve">Calculating for DV referral across cal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V Referral</w:t>
            </w:r>
            <w:r>
              <w:t xml:space="preserve">, N = 4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DV Referral</w:t>
            </w:r>
            <w:r>
              <w:t xml:space="preserve">, N = 14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 (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920 (5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09 (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sed to Dis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86"/>
        <w:gridCol w:w="1489"/>
        <w:gridCol w:w="1353"/>
        <w:gridCol w:w="2166"/>
        <w:gridCol w:w="16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male</w:t>
            </w:r>
            <w:r>
              <w:t xml:space="preserve">, N = 8,27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le</w:t>
            </w:r>
            <w:r>
              <w:t xml:space="preserve">, N = 5,95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gender</w:t>
            </w:r>
            <w:r>
              <w:t xml:space="preserve">, N = 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 (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920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909 (9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Crosstab: CE Screened (all categories) filtered by Need=Housing x Disability Statu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63"/>
        <w:gridCol w:w="1860"/>
        <w:gridCol w:w="1754"/>
        <w:gridCol w:w="1913"/>
        <w:gridCol w:w="13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terally Homeless</w:t>
            </w:r>
            <w:r>
              <w:t xml:space="preserve">, N = 11,9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ariously Housed</w:t>
            </w:r>
            <w:r>
              <w:t xml:space="preserve">, N = 14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 of Homelessness</w:t>
            </w:r>
            <w:r>
              <w:t xml:space="preserve">, N = 2,25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I Declined</w:t>
            </w:r>
            <w:r>
              <w:t xml:space="preserve">, N = 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BILITY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773 (6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86 (7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Coll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sed to Dis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05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0%)</w:t>
            </w:r>
          </w:p>
        </w:tc>
      </w:tr>
    </w:tbl>
    <w:p>
      <w:pPr>
        <w:pStyle w:val="BodyText"/>
      </w:pPr>
      <w:r>
        <w:t xml:space="preserve">Calculating for DV referal across cal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V Referral</w:t>
            </w:r>
            <w:r>
              <w:t xml:space="preserve">, N = 29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DV Referral</w:t>
            </w:r>
            <w:r>
              <w:t xml:space="preserve">, N = 14,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BILITY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409 (6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Coll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sed to Dis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3 (3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8"/>
        <w:gridCol w:w="1239"/>
        <w:gridCol w:w="1859"/>
        <w:gridCol w:w="2203"/>
        <w:gridCol w:w="13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</w:t>
            </w:r>
            <w:r>
              <w:t xml:space="preserve">, N = 9,6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Collected</w:t>
            </w:r>
            <w:r>
              <w:t xml:space="preserve">, N = 4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s</w:t>
            </w:r>
            <w:r>
              <w:t xml:space="preserve">, N = 4,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409 (9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 (9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8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3 (9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rosstab: CE Screened (all categories) filtered by Need=Housing x MILITARY_STATU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63"/>
        <w:gridCol w:w="1860"/>
        <w:gridCol w:w="1754"/>
        <w:gridCol w:w="1913"/>
        <w:gridCol w:w="13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terally Homeless</w:t>
            </w:r>
            <w:r>
              <w:t xml:space="preserve">, N = 11,9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ariously Housed</w:t>
            </w:r>
            <w:r>
              <w:t xml:space="preserve">, N = 14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 of Homelessness</w:t>
            </w:r>
            <w:r>
              <w:t xml:space="preserve">, N = 2,25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I Declined</w:t>
            </w:r>
            <w:r>
              <w:t xml:space="preserve">, N = 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854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1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Coll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sed to Dis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 (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99"/>
        <w:gridCol w:w="880"/>
        <w:gridCol w:w="1232"/>
        <w:gridCol w:w="1161"/>
        <w:gridCol w:w="1267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V Referral</w:t>
            </w:r>
            <w:r>
              <w:t xml:space="preserve">, N = 60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terally Homeless</w:t>
            </w:r>
            <w:r>
              <w:t xml:space="preserve">, N = 14,27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ariously Housed</w:t>
            </w:r>
            <w:r>
              <w:t xml:space="preserve">, N = 2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 of Homelessness</w:t>
            </w:r>
            <w:r>
              <w:t xml:space="preserve">, N = 3,18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I Declined</w:t>
            </w:r>
            <w:r>
              <w:t xml:space="preserve">, N = 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Continuum of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792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50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Support Services of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 (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18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Al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vi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 (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HousingSearch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9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s Shel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Greater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Ministr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Family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Domestic Violence Hot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Har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ve Housing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 of Social Servic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iv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is Assistance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House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vest Cen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Area 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field Memorial A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WCA - Central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inal Inno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ing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ty Baptist Church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Works Career Center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ory Christia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ves and Fi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ift United Methodist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Cabarrus and Stanly Coun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Aid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Olive Presbyterian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Berean Seventh Day Adventist Church Commun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heville-Buncombe Community Christian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Back@Home</w:t>
              </w:r>
            </w:hyperlink>
            <w:r>
              <w:t xml:space="preserve"> </w:t>
            </w: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Un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will - Southern Piedm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Paul Baptist Church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utreach Christia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terans Bridge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City Worshi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Rel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Motor Veh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My People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Center of Hope - Gast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Social Security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worth Soup Kit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ence Crittent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om Adonai Church of G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Center for Legal Advoc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olic Charities - Charlotte Regional 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Street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Red Cross - Charlotte Metro Ch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W. Williams Community Health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Area Transi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 Care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Into New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hews Hel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a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 MedAss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renity House Empow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League of Central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el House Maternity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Rescue 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 of Public Health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Key Part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fth Street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owell Street Center for Family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Leod Addictive Diseas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Centers for Disease Control and Pre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s CARE Part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Shelter of Uni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ss for Success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City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Vocational Rehabilitation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 Home 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m at the I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an Helping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ants Heart of Mint H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Way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1 Directory 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ism Society of North Carolina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arrus Victims Assistance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Community Health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erative Christian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Promise of Gast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will Career Connections Center - Catawba Coun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Oxford Ho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byterian Health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Outp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 Relief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Haven of Pers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Department of Veterans Affai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Way Association of Sou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 Cen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Agency on Aging - Centra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more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erines 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er for Community Trans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dson Housing Coal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bility Rights and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her 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hip Tr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Cabarrus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Charlotte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s of H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e Society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ish Family Services of Greater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n Coal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hews Free Medical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her of Mercy Catholic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y-Marine Corps Relief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Baptist Aging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Council of the Bl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Health Service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Emergenc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edic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issions of Mer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es at Carolina Place 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Help Credit Union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s for T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1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pe Christian Couns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Cancer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Ha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ino Commun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aign for Southern E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s Medical Center - Carolinas HealthCar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er for Family Violence Pre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 George Veterans Affairs Medical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Vet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town Ma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t Reduc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ta Presbyterian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ham Crisis Respons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seals U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Promise of Wake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ton Community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Scotland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cery Worker’s Relief 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Greater Matth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Our Tow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ing Hand 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/AIDS Hot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Ha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Initi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Revenu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ish Community Services of South Flo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kemia and Lymphoma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is Lodge Maternity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theran Services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klenburg County Senior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KLINK Behavioral Health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lina Association for the Bl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 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 Sisters Success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yM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Bar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epartment of 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Motor Vehicl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Services for the Blind - Charlotte 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Gover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HOP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Housing Finance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Lions C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arketplace In-Person 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Operated Healthcare Fac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ant Health - Michael Jordan Family Medical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Door Ministries of High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. K.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ecrest Ma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za Baptist Church Da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nancy Resource Cen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Health-Care of Charlotte P.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s in 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sperity Unlim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e Abuse and Incest National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Crisis Inter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cue Missions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sbury Rowan Community Action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Sandhills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Wake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 District - Charlotte-Mecklenb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wyn Ave. Presbyterian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Baptist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Village Retirement A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Care Prescription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ance Abuse and Mental Health Services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 Lif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Soup Kit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BodyText"/>
      </w:pPr>
      <w:r>
        <w:t xml:space="preserve">Q2 -</w:t>
      </w:r>
    </w:p>
    <w:p>
      <w:pPr>
        <w:pStyle w:val="BodyText"/>
      </w:pPr>
      <w:r>
        <w:t xml:space="preserve">Q2.1 – REFERAL - GENDER</w:t>
      </w:r>
    </w:p>
    <w:p>
      <w:pPr>
        <w:pStyle w:val="SourceCode"/>
      </w:pPr>
      <w:r>
        <w:rPr>
          <w:rStyle w:val="NormalTok"/>
        </w:rPr>
        <w:t xml:space="preserve">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REFERR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ENDER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81 observations missing `GENDER` have been removed. To include these observations, use `forcats::fct_explicit_na()` on `GENDER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07"/>
        <w:gridCol w:w="1071"/>
        <w:gridCol w:w="931"/>
        <w:gridCol w:w="1490"/>
        <w:gridCol w:w="11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male</w:t>
            </w:r>
            <w:r>
              <w:t xml:space="preserve">, N = 10,5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le</w:t>
            </w:r>
            <w:r>
              <w:t xml:space="preserve">, N = 7,05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2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gender</w:t>
            </w:r>
            <w:r>
              <w:t xml:space="preserve">, N = 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 Cen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1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1 Directory 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pe Christian Couns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Cancer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Red Cross - Charlotte Metro Ch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el House Maternity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Agency on Aging - Centra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heville-Buncombe Community Christian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ism Society of North Carolina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Ha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W. Williams Community Health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arrus Victims Assistance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ino Commun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aign for Southern E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more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inal Inno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s CARE Part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s Medical Center - Carolinas HealthCar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erines 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olic Charities - Charlotte Regional 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er for Community Trans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er for Family Violence Pre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 George Veterans Affairs Medical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Area 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Area Transi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Berean Seventh Day Adventist Church Commun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Center for Legal Advoc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Community Health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Family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Rescue 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Vet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town Ma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 Care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Shelter of Uni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Support Services of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61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6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erative Christian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vi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is Assistance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dson Housing Coal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t Reduc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 of Public Health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 of Social Servic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ta Presbyterian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worth Soup Kit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bility Rights and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Key Part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ss for Success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ham Crisis Respons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seals U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Un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her 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Promise of Gast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Promise of Wake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fth Street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ence Crittent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hip Tr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ton Community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will - Southern Piedm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will Career Connections Center - Catawba Coun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City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Scotland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cery Worker’s Relief 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Cabarrus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Charlotte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Our Tow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vest Cen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ing Hand 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/AIDS Hot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s of H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Ha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House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Street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e Society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My People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iv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Initi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Revenu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ish Community Services of South Flo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ish Family Services of Greater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n Coal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Into New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Aid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kemia and Lymphoma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ty Baptist Church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ves and Fi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is Lodge Maternity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theran Services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hews Free Medical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hews Hel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field Memorial A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owell Street Center for Family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Leod Addictive Diseas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klenburg County Senior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KLINK Behavioral Health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s Shel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 (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lina Association for the Bl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a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 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her of Mercy Catholic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Olive Presbyterian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 Sisters Success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Domestic Violence Hot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y-Marine Corps Relief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 MedAss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HousingSearch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Works Career Center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yM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utreach Christia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Back@Home</w:t>
              </w:r>
            </w:hyperlink>
            <w:r>
              <w:t xml:space="preserve"> </w:t>
            </w: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Baptist Aging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Bar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Continuum of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20 (5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975 (5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4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Council of the Bl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epartment of 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Health Service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Motor Veh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Motor Vehicl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Services for the Blind - Charlotte 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Vocational Rehabilitation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Emergenc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Gover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HOP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Housing Finance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Lions C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arketplace In-Person 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edic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issions of Mer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Operated Healthcare Fac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Oxford Ho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ant Health - Michael Jordan Family Medical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Door Ministries of High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 Home 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. K.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ecrest Ma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es at Carolina Place 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za Baptist Church Da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nancy Resource Cen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byterian Health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Health-Care of Charlotte P.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s in 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Outp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sperity Unlim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City Worshi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e Abuse and Incest National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Crisis Inter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cue Missions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 Relief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m at the I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an Helping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Al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Har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Haven of Pers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sbury Rowan Community Action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Cabarrus and Stanly Coun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Greater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Sandhills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Wake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Center of Hope - Gast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 District - Charlotte-Mecklenb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Help Credit Union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wyn Ave. Presbyterian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ants Heart of Mint H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om Adonai Church of G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Baptist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Village Retirement A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Care Prescription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Paul Baptist Church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ance Abuse and Mental Health Services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ve Housing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renity House Empow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Rel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ift United Methodist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s for T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 Lif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ing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Centers for Disease Control and Pre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Department of Veterans Affai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Social Security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Way Association of Sou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Way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Soup Kit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League of Central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Ministr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terans Bridge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ory Christia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WCA - Central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BodyText"/>
      </w:pPr>
      <w:r>
        <w:t xml:space="preserve">Q2.2 – REFERAL - DISABILITY_STATUS</w:t>
      </w:r>
    </w:p>
    <w:p>
      <w:pPr>
        <w:pStyle w:val="SourceCode"/>
      </w:pPr>
      <w:r>
        <w:rPr>
          <w:rStyle w:val="NormalTok"/>
        </w:rPr>
        <w:t xml:space="preserve">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ABILITY_STATUS,REFERR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SABILITY_STATUS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413 observations missing `DISABILITY_STATUS` have been removed. To include these observations, use `forcats::fct_explicit_na()` on `DISABILITY_STATUS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7"/>
        <w:gridCol w:w="895"/>
        <w:gridCol w:w="1272"/>
        <w:gridCol w:w="1508"/>
        <w:gridCol w:w="8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</w:t>
            </w:r>
            <w:r>
              <w:t xml:space="preserve">, N = 11,86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Collected</w:t>
            </w:r>
            <w:r>
              <w:t xml:space="preserve">, N = 46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4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s</w:t>
            </w:r>
            <w:r>
              <w:t xml:space="preserve">, N = 5,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 Cen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1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1 Directory 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pe Christian Couns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Cancer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Red Cross - Charlotte Metro Ch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el House Maternity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Agency on Aging - Centra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heville-Buncombe Community Christian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ism Society of North Carolina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Ha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W. Williams Community Health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arrus Victims Assistance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ino Commun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aign for Southern E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more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inal Inno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s CARE Part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s Medical Center - Carolinas HealthCar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erines 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olic Charities - Charlotte Regional 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er for Community Trans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 George Veterans Affairs Medical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Area 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Area Transi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Berean Seventh Day Adventist Church Commun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Center for Legal Advoc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Community Health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Family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Rescue 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Vet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town Ma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 Care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Shelter of Uni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Support Services of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659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88 (2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erative Christian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vi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is Assistance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dson Housing Coal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t Reduc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 of Public Health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 of Social Servic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ta Presbyterian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worth Soup Kit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bility Rights and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Key Part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ss for Success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ham Crisis Respons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seals U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Un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her 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Promise of Gast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Promise of Wake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fth Street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ence Crittent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hip Tr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ton Community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will - Southern Piedm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will Career Connections Center - Catawba Coun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City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Scotland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cery Worker’s Relief 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Cabarrus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Charlotte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Our Tow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vest Cen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ing Hand 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V/AIDS Hot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s of H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Ha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House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Street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e Society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My People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iv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Initi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Revenu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ish Community Services of South Flo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ish Family Services of Greater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n Coal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Into New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Aid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kemia and Lymphoma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ty Baptist Church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ves and Fi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is Lodge Maternity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theran Services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hews Free Medical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hews Hel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field Memorial A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owell Street Center for Family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Leod Addictive Diseas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klenburg County Senior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KLINK Behavioral Health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s Shel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lina Association for the Bl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a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 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her of Mercy Catholic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Olive Presbyterian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 Sisters Success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Domestic Violence Hot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y-Marine Corps Relief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 MedAss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HousingSearch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 (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 (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Works Career Center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yM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utreach Christia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Back@Home</w:t>
              </w:r>
            </w:hyperlink>
            <w:r>
              <w:t xml:space="preserve"> </w:t>
            </w: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Baptist Aging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Bar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Continuum of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281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 (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5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639 (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Council of the Bl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epartment of 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Health Service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Motor Veh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Motor Vehicl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Services for the Blind - Charlotte 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Vocational Rehabilitation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Emergenc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Gover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HOP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Housing Finance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Lions C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arketplace In-Person 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edic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issions of Mer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Operated Healthcare Fac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Oxford Ho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ant Health - Michael Jordan Family Medical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Door Ministries of High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 Home 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. K.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ecrest Ma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es at Carolina Place 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za Baptist Church Da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nancy Resource Cen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byterian Health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Health-Care of Charlotte P.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s in 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Outp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sperity Unlim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City Worshi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e Abuse and Incest National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Crisis Inter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cue Missions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 Relief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m at the I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an Helping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Al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Har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Haven of Pers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sbury Rowan Community Action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Cabarrus and Stanly Coun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Greater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Sandhills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Wake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Center of Hope - Gast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 District - Charlotte-Mecklenb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Help Credit Union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wyn Ave. Presbyterian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ants Heart of Mint H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om Adonai Church of G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Baptist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Village Retirement A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Care Prescription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Paul Baptist Church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ance Abuse and Mental Health Services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ve Housing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renity House Empow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Rel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ift United Methodist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s for T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 Lif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ing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Centers for Disease Control and Pre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Department of Veterans Affai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Social Security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Way Association of Sou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Way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Soup Kit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League of Central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Ministr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terans Bridge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ory Christia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WCA - Central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0.2%)</w:t>
            </w:r>
          </w:p>
        </w:tc>
      </w:tr>
    </w:tbl>
    <w:p>
      <w:pPr>
        <w:pStyle w:val="BodyText"/>
      </w:pPr>
      <w:r>
        <w:t xml:space="preserve">Q2.3 – REFERAL - MILITARY_STATUS</w:t>
      </w:r>
    </w:p>
    <w:p>
      <w:pPr>
        <w:pStyle w:val="SourceCode"/>
      </w:pPr>
      <w:r>
        <w:rPr>
          <w:rStyle w:val="NormalTok"/>
        </w:rPr>
        <w:t xml:space="preserve">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ILITARY_STATUS,REFERR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MILITARY_STATUS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610 observations missing `MILITARY_STATUS` have been removed. To include these observations, use `forcats::fct_explicit_na()` on `MILITARY_STATUS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91"/>
        <w:gridCol w:w="800"/>
        <w:gridCol w:w="800"/>
        <w:gridCol w:w="1095"/>
        <w:gridCol w:w="1348"/>
        <w:gridCol w:w="8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</w:t>
            </w:r>
            <w:r>
              <w:t xml:space="preserve">, N = 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</w:t>
            </w:r>
            <w:r>
              <w:t xml:space="preserve">, N = 16,36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Collected</w:t>
            </w:r>
            <w:r>
              <w:t xml:space="preserve">, N = 6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</w:t>
            </w:r>
            <w:r>
              <w:t xml:space="preserve">, N = 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 Cen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1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1 Directory 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pe Christian Couns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Cancer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Red Cross - Charlotte Metro Chap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el House Maternity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Agency on Aging - Centra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heville-Buncombe Community Christian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ism Society of North Carolina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 Ha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W. Williams Community Health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arrus Victims Assistance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ino Commun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aign for Southern E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more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inal Inno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s CARE Part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linas Medical Center - Carolinas HealthCar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erines 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olic Charities - Charlotte Regional Of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er for Community Trans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es George Veterans Affairs Medical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Area 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Area Transi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Berean Seventh Day Adventist Church Commun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Center for Legal Advoc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Community Health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Family 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Rescue 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Vet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 Wo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lottetown Ma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 Care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Shelter of Uni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ty Support Services of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27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perative Christian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onavi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is Assistance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dson Housing Coal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t Reduc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 of Public Health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 of Social Servic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ta Presbyterian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worth Soup Kit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bility Rights and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amKey Part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ss for Success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ham Crisis Respons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terseals U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Un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her 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Promise of Gast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Promise of Wake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fth Street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ence Crittent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endship Tr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ton Community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will - Southern Piedm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will Career Connections Center - Catawba Coun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City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ernment Services - Scotland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cery Worker’s Relief F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Cabarrus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Charlotte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 for Humanity - Our Tow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vest Cen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ing Hand 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s of H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House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 Street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e Society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 My People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iv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Initi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al Revenu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ish Community Services of South Flor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wish Family Services of Greater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n Coal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Into New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Aid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kemia and Lymphoma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erty Baptist Church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ves and Fi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is Lodge Maternity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theran Services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hews Free Medical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hews Hel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field Memorial A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owell Street Center for Family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Leod Addictive Diseas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klenburg County Senior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CKLINK Behavioral Health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s Shel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lina Association for the Bl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a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 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her of Mercy Catholic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Olive Presbyterian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 Sisters Success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Domestic Violence Hot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y-Marine Corps Relief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 MedAss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HousingSearch.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Works Career Center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yM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Outreach Christia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Back@Home</w:t>
              </w:r>
            </w:hyperlink>
            <w:r>
              <w:t xml:space="preserve"> </w:t>
            </w: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Baptist Aging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Bar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Continuum of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656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5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 (5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Council of the Bl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epartment of 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Health Service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Motor Veh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Motor Vehicles - Mecklenburg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Services for the Blind - Charlotte Distr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Division of Vocational Rehabilitation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Emergenc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Gover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HOP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Housing Finance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Lions Cl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arketplace In-Person 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edic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Missions of Mer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Operated Healthcare Fac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 Oxford Ho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ant Health - Michael Jordan Family Medical Cli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Door Ministries of High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 Home 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. K.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ecrest Ma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es at Carolina Place 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za Baptist Church Day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nancy Resource Center of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byterian Health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Health-Care of Charlotte P.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s in 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Outp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sperity Unlim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 City Worshi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e Abuse and Incest National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Crisis Inter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cue Missions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 Relief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m at the I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an Helping Minis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Al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 (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Har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Haven of Pers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sbury Rowan Community Action 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Cabarrus and Stanly Coun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Greater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Sandhills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- Wake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vation Army Center of Hope - Gaston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 District - Charlotte-Mecklenb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Help Credit Union - Charl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wyn Ave. Presbyterian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ants Heart of Mint H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lom Adonai Church of G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Baptist Church Child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on Village Retirement A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Care Prescription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. Paul Baptist Church Food Pa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tance Abuse and Mental Health Services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ve Housing Commun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renity House Empow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Rela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ift United Methodist Chu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s for T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 Lif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ing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Centers for Disease Control and Preven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Department of Veterans Affai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Social Security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Way Association of Sou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Way of North Caro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Soup Kit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League of Central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Ministr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terans Bridge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ory Christian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WCA - Central Carol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Back@Ho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Back@H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E211_Analysis</dc:title>
  <dc:creator>Pratik Chaudhari</dc:creator>
  <cp:keywords/>
  <dcterms:created xsi:type="dcterms:W3CDTF">2021-12-02T18:27:30Z</dcterms:created>
  <dcterms:modified xsi:type="dcterms:W3CDTF">2021-12-02T18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0/27/2021</vt:lpwstr>
  </property>
  <property fmtid="{D5CDD505-2E9C-101B-9397-08002B2CF9AE}" pid="4" name="output">
    <vt:lpwstr/>
  </property>
</Properties>
</file>